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cky Stav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ck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v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3 N Yale Av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cky.stav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201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